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7.png" ContentType="image/png"/>
  <Override PartName="/word/media/rId21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M</w:t>
      </w:r>
      <w:r>
        <w:t xml:space="preserve"> </w:t>
      </w:r>
      <w:r>
        <w:t xml:space="preserve">TX</w:t>
      </w:r>
      <w:r>
        <w:t xml:space="preserve"> </w:t>
      </w:r>
      <w:r>
        <w:t xml:space="preserve">Paper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5-08-05</w:t>
      </w:r>
    </w:p>
    <w:p>
      <w:pPr>
        <w:pStyle w:val="FirstParagraph"/>
      </w:pPr>
      <w:r>
        <w:t xml:space="preserve">This is after restricting enrollment to</w:t>
      </w:r>
      <w:r>
        <w:t xml:space="preserve"> </w:t>
      </w:r>
      <w:r>
        <w:t xml:space="preserve">“</w:t>
      </w:r>
      <w:r>
        <w:t xml:space="preserve">Regular</w:t>
      </w:r>
      <w:r>
        <w:t xml:space="preserve">”</w:t>
      </w:r>
      <w:r>
        <w:t xml:space="preserve"> </w:t>
      </w:r>
      <w:r>
        <w:t xml:space="preserve">using the me_code variable.</w:t>
      </w:r>
    </w:p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7"/>
        <w:gridCol w:w="1534"/>
        <w:gridCol w:w="2204"/>
        <w:gridCol w:w="2646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y Condition</w:t>
            </w:r>
          </w:p>
        </w:tc>
      </w:tr>
      <w:tr>
        <w:trPr>
          <w:cantSplit/>
          <w:trHeight w:val="455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44,2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, N = 68,3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, N = 97,26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8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th Out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,020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784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,405 (99%)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0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6 (0.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7 (0.9%)</w:t>
            </w:r>
          </w:p>
        </w:tc>
      </w:tr>
      <w:tr>
        <w:trPr>
          <w:cantSplit/>
          <w:trHeight w:val="384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242 (2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702 (2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529 (24%)</w:t>
            </w:r>
          </w:p>
        </w:tc>
      </w:tr>
      <w:tr>
        <w:trPr>
          <w:cantSplit/>
          <w:trHeight w:val="43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143 (2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777 (2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219 (27%)</w:t>
            </w:r>
          </w:p>
        </w:tc>
      </w:tr>
      <w:tr>
        <w:trPr>
          <w:cantSplit/>
          <w:trHeight w:val="43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458 (2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841 (2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891 (29%)</w:t>
            </w:r>
          </w:p>
        </w:tc>
      </w:tr>
      <w:tr>
        <w:trPr>
          <w:cantSplit/>
          <w:trHeight w:val="43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377 (2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060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623 (20%)</w:t>
            </w:r>
          </w:p>
        </w:tc>
      </w:tr>
      <w:tr>
        <w:trPr>
          <w:cantSplit/>
          <w:trHeight w:val="43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rican Indian or Alask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0.2%)</w:t>
            </w:r>
          </w:p>
        </w:tc>
      </w:tr>
      <w:tr>
        <w:trPr>
          <w:cantSplit/>
          <w:trHeight w:val="43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Pacific Isla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1 (1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52 (2.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0 (1.1%)</w:t>
            </w:r>
          </w:p>
        </w:tc>
      </w:tr>
      <w:tr>
        <w:trPr>
          <w:cantSplit/>
          <w:trHeight w:val="43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667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745 (1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076 (25%)</w:t>
            </w:r>
          </w:p>
        </w:tc>
      </w:tr>
      <w:tr>
        <w:trPr>
          <w:cantSplit/>
          <w:trHeight w:val="43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,309 (5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107 (6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,088 (46%)</w:t>
            </w:r>
          </w:p>
        </w:tc>
      </w:tr>
      <w:tr>
        <w:trPr>
          <w:cantSplit/>
          <w:trHeight w:val="43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/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70 (4.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45 (4.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66 (4.8%)</w:t>
            </w:r>
          </w:p>
        </w:tc>
      </w:tr>
      <w:tr>
        <w:trPr>
          <w:cantSplit/>
          <w:trHeight w:val="43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796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669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173 (23%)</w:t>
            </w:r>
          </w:p>
        </w:tc>
      </w:tr>
      <w:tr>
        <w:trPr>
          <w:cantSplit/>
          <w:trHeight w:val="43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512 (2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783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612 (31%)</w:t>
            </w:r>
          </w:p>
        </w:tc>
      </w:tr>
      <w:tr>
        <w:trPr>
          <w:cantSplit/>
          <w:trHeight w:val="43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,882 (5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769 (5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891 (52%)</w:t>
            </w:r>
          </w:p>
        </w:tc>
      </w:tr>
      <w:tr>
        <w:trPr>
          <w:cantSplit/>
          <w:trHeight w:val="43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37 (1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576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507 (16%)</w:t>
            </w:r>
          </w:p>
        </w:tc>
      </w:tr>
      <w:tr>
        <w:trPr>
          <w:cantSplit/>
          <w:trHeight w:val="43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9 (0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0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0.3%)</w:t>
            </w:r>
          </w:p>
        </w:tc>
      </w:tr>
      <w:tr>
        <w:trPr>
          <w:cantSplit/>
          <w:trHeight w:val="43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,309 (5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107 (6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,088 (46%)</w:t>
            </w:r>
          </w:p>
        </w:tc>
      </w:tr>
      <w:tr>
        <w:trPr>
          <w:cantSplit/>
          <w:trHeight w:val="43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SMM Weigh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30)</w:t>
            </w:r>
          </w:p>
        </w:tc>
      </w:tr>
      <w:tr>
        <w:trPr>
          <w:cantSplit/>
          <w:trHeight w:val="43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r>
        <w:br w:type="page"/>
      </w:r>
    </w:p>
    <w:bookmarkEnd w:id="20"/>
    <w:bookmarkStart w:id="25" w:name="outcomes"/>
    <w:p>
      <w:pPr>
        <w:pStyle w:val="Heading1"/>
      </w:pPr>
      <w:r>
        <w:t xml:space="preserve">Outcomes</w:t>
      </w:r>
    </w:p>
    <w:bookmarkStart w:id="24" w:name="graphs"/>
    <w:p>
      <w:pPr>
        <w:pStyle w:val="Heading2"/>
      </w:pPr>
      <w:r>
        <w:t xml:space="preserve">Graph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OEM_TX_paper1_v09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End w:id="25"/>
    <w:bookmarkStart w:id="35" w:name="outpatient"/>
    <w:p>
      <w:pPr>
        <w:pStyle w:val="Heading1"/>
      </w:pPr>
      <w:r>
        <w:t xml:space="preserve">Outpatient</w:t>
      </w:r>
    </w:p>
    <w:bookmarkStart w:id="26" w:name="share-of-categories"/>
    <w:p>
      <w:pPr>
        <w:pStyle w:val="Heading2"/>
      </w:pPr>
      <w:r>
        <w:t xml:space="preserve">Share of Categories</w:t>
      </w:r>
    </w:p>
    <w:p>
      <w:pPr>
        <w:pStyle w:val="FirstParagraph"/>
      </w:pPr>
      <w:r>
        <w:t xml:space="preserve">This is based on the chart in the appendix we got the categories fro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8"/>
        <w:gridCol w:w="2632"/>
      </w:tblGrid>
      <w:tr>
        <w:trPr>
          <w:cantSplit/>
          <w:trHeight w:val="45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_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are_of_visits</w:t>
            </w:r>
          </w:p>
        </w:tc>
      </w:tr>
      <w:tr>
        <w:trPr>
          <w:cantSplit/>
          <w:trHeight w:val="431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cute or chronic illness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7</w:t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ceptive management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tal/behavioral health care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</w:tr>
      <w:tr>
        <w:trPr>
          <w:cantSplit/>
          <w:trHeight w:val="428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evaluation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care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</w:tr>
      <w:tr>
        <w:trPr>
          <w:cantSplit/>
          <w:trHeight w:val="428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Contracepti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</w:tr>
      <w:tr>
        <w:trPr>
          <w:cantSplit/>
          <w:trHeight w:val="428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&amp; Contracepti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428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ceptive &amp; Mental/behavioral health 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428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mental/behavioral health 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8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combin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388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&amp; mental/behavioral 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428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Preventive/we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</w:tbl>
    <w:p>
      <w:r>
        <w:br w:type="page"/>
      </w:r>
    </w:p>
    <w:bookmarkEnd w:id="26"/>
    <w:bookmarkStart w:id="30" w:name="who-had-any-visit-01-indicator"/>
    <w:p>
      <w:pPr>
        <w:pStyle w:val="Heading2"/>
      </w:pPr>
      <w:r>
        <w:t xml:space="preserve">% Who had any visit (0/1 Indicato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OEM_TX_paper1_v09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average-visits-per-person"/>
    <w:p>
      <w:pPr>
        <w:pStyle w:val="Heading2"/>
      </w:pPr>
      <w:r>
        <w:t xml:space="preserve">Average Visits per Pers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OEM_TX_paper1_v09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40" w:name="regression-models"/>
    <w:p>
      <w:pPr>
        <w:pStyle w:val="Heading1"/>
      </w:pPr>
      <w:r>
        <w:t xml:space="preserve">Regression Models</w:t>
      </w:r>
    </w:p>
    <w:bookmarkStart w:id="36" w:name="diabetes-screening"/>
    <w:p>
      <w:pPr>
        <w:pStyle w:val="Heading2"/>
      </w:pPr>
      <w:r>
        <w:t xml:space="preserve">Diabetes Screening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4, 0.43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6, -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30, -0.2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, 0.0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8, 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5, 0.31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0, -0.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00, -0.2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, 0.0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, 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1, 0.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1, 0.0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, 0.00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6"/>
    <w:bookmarkStart w:id="37" w:name="diabetes-postpartum-visits"/>
    <w:p>
      <w:pPr>
        <w:pStyle w:val="Heading2"/>
      </w:pPr>
      <w:r>
        <w:t xml:space="preserve">Diabetes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0, 0.794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9, 0.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04, 0.0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3, 0.0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7, 0.00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8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60, 0.791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6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19, 0.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3, 0.0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8, -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6, 0.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, 0.0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7"/>
    <w:bookmarkStart w:id="38" w:name="htn-medication"/>
    <w:p>
      <w:pPr>
        <w:pStyle w:val="Heading2"/>
      </w:pPr>
      <w:r>
        <w:t xml:space="preserve">HTN Medication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84, 0.287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, 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49, 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84, 0.0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, 0.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, 0.00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3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31, -0.234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2, 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90, -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3, 0.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9, 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4, 0.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1, 0.0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7, 0.00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8"/>
    <w:bookmarkStart w:id="39" w:name="htn-postpartum-visits"/>
    <w:p>
      <w:pPr>
        <w:pStyle w:val="Heading2"/>
      </w:pPr>
      <w:r>
        <w:t xml:space="preserve">HTN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99, 0.77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, 0.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6, 0.0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4, 0.0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2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8, 0.00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5, 0.80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5, 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22, 0.0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5, 0.0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-0.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9, 0.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1, 0.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8, 0.00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9"/>
    <w:bookmarkEnd w:id="40"/>
    <w:bookmarkStart w:id="56" w:name="sensitivity-analyses"/>
    <w:p>
      <w:pPr>
        <w:pStyle w:val="Heading1"/>
      </w:pPr>
      <w:r>
        <w:t xml:space="preserve">Sensitivity Analyses</w:t>
      </w:r>
    </w:p>
    <w:bookmarkStart w:id="45" w:name="time-periods"/>
    <w:p>
      <w:pPr>
        <w:pStyle w:val="Heading2"/>
      </w:pPr>
      <w:r>
        <w:t xml:space="preserve">Time Periods</w:t>
      </w:r>
    </w:p>
    <w:bookmarkStart w:id="41" w:name="diabetes-screening-6-month"/>
    <w:p>
      <w:pPr>
        <w:pStyle w:val="Heading3"/>
      </w:pPr>
      <w:r>
        <w:t xml:space="preserve">Diabetes Screening (6-mon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45"/>
        <w:gridCol w:w="1543"/>
        <w:gridCol w:w="1787"/>
        <w:gridCol w:w="1320"/>
        <w:gridCol w:w="1564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6***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***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41"/>
    <w:bookmarkStart w:id="42" w:name="diabetes-postpartum-visits-6-month"/>
    <w:p>
      <w:pPr>
        <w:pStyle w:val="Heading3"/>
      </w:pPr>
      <w:r>
        <w:t xml:space="preserve">Diabetes Postpartum Visits (6-mon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45"/>
        <w:gridCol w:w="1543"/>
        <w:gridCol w:w="1787"/>
        <w:gridCol w:w="1320"/>
        <w:gridCol w:w="1564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9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8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42"/>
    <w:bookmarkStart w:id="43" w:name="htn-medication-6-month"/>
    <w:p>
      <w:pPr>
        <w:pStyle w:val="Heading3"/>
      </w:pPr>
      <w:r>
        <w:t xml:space="preserve">HTN Medication (6-mon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45"/>
        <w:gridCol w:w="1543"/>
        <w:gridCol w:w="1787"/>
        <w:gridCol w:w="1320"/>
        <w:gridCol w:w="1564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3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1***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43"/>
    <w:bookmarkStart w:id="44" w:name="htn-postpartum-visits-6-month"/>
    <w:p>
      <w:pPr>
        <w:pStyle w:val="Heading3"/>
      </w:pPr>
      <w:r>
        <w:t xml:space="preserve">HTN Postpartum Visits (6-mon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45"/>
        <w:gridCol w:w="1543"/>
        <w:gridCol w:w="1787"/>
        <w:gridCol w:w="1320"/>
        <w:gridCol w:w="1564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44"/>
    <w:bookmarkEnd w:id="45"/>
    <w:bookmarkStart w:id="49" w:name="diabetes-subgroup-test-type-graphs"/>
    <w:p>
      <w:pPr>
        <w:pStyle w:val="Heading2"/>
      </w:pPr>
      <w:r>
        <w:t xml:space="preserve">Diabetes Subgroup Test Type Graph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OEM_TX_paper1_v09_files/figure-docx/unnamed-chunk-2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4" w:name="diabetes-test-type-models"/>
    <w:p>
      <w:pPr>
        <w:pStyle w:val="Heading2"/>
      </w:pPr>
      <w:r>
        <w:t xml:space="preserve">Diabetes Test Type Models</w:t>
      </w:r>
    </w:p>
    <w:bookmarkStart w:id="50" w:name="hba1c-testing---unadjusted"/>
    <w:p>
      <w:pPr>
        <w:pStyle w:val="Heading3"/>
      </w:pPr>
      <w:r>
        <w:t xml:space="preserve">HbA1c Testing - 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23"/>
        <w:gridCol w:w="997"/>
        <w:gridCol w:w="1865"/>
        <w:gridCol w:w="97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Test (6-month) - Unadjus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7, 0.18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4, 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79, -0.1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6, 0.0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, 0.0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4, 0.00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50"/>
    <w:bookmarkStart w:id="51" w:name="hba1c-testing---adjusted"/>
    <w:p>
      <w:pPr>
        <w:pStyle w:val="Heading3"/>
      </w:pPr>
      <w:r>
        <w:t xml:space="preserve">HbA1c Testing - 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Test (6-month) - Adjus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3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66, -0.01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4, -0.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61, -0.1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, 0.0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0, 0.0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1, 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9, 0.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, 0.00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51"/>
    <w:bookmarkStart w:id="52" w:name="gtt-testing---unadjusted"/>
    <w:p>
      <w:pPr>
        <w:pStyle w:val="Heading3"/>
      </w:pPr>
      <w:r>
        <w:t xml:space="preserve">GTT Testing - 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Test (6-month) - Unadjus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6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63, 0.40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, 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49, -0.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7, 0.1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4, 0.0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, 0.003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52"/>
    <w:bookmarkStart w:id="53" w:name="gtt-testing---adjusted"/>
    <w:p>
      <w:pPr>
        <w:pStyle w:val="Heading3"/>
      </w:pPr>
      <w:r>
        <w:t xml:space="preserve">GTT Testing - 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Test (6-month) - Adjus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6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85, 0.29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6, 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17, -0.2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0, 0.0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, 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, 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6, 0.0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7, 0.00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3"/>
    <w:bookmarkEnd w:id="54"/>
    <w:bookmarkStart w:id="55" w:name="combined-table-comparing-all-models"/>
    <w:p>
      <w:pPr>
        <w:pStyle w:val="Heading2"/>
      </w:pPr>
      <w:r>
        <w:t xml:space="preserve">Combined Table Comparing All 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83"/>
        <w:gridCol w:w="1280"/>
        <w:gridCol w:w="1090"/>
        <w:gridCol w:w="1253"/>
        <w:gridCol w:w="1063"/>
        <w:gridCol w:w="1090"/>
        <w:gridCol w:w="900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Adj)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5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4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6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9***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***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55"/>
    <w:bookmarkEnd w:id="56"/>
    <w:bookmarkStart w:id="60" w:name="supplemental"/>
    <w:p>
      <w:pPr>
        <w:pStyle w:val="Heading1"/>
      </w:pPr>
      <w:r>
        <w:t xml:space="preserve">Supplemental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OEM_TX_paper1_v09_files/figure-docx/unnamed-chunk-30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M TX Paper 1</dc:title>
  <dc:creator/>
  <cp:keywords/>
  <dcterms:created xsi:type="dcterms:W3CDTF">2025-08-05T18:42:15Z</dcterms:created>
  <dcterms:modified xsi:type="dcterms:W3CDTF">2025-08-05T1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8-05</vt:lpwstr>
  </property>
  <property fmtid="{D5CDD505-2E9C-101B-9397-08002B2CF9AE}" pid="4" name="editor">
    <vt:lpwstr>visua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ut-width">
    <vt:lpwstr>100%</vt:lpwstr>
  </property>
  <property fmtid="{D5CDD505-2E9C-101B-9397-08002B2CF9AE}" pid="12" name="page-layout">
    <vt:lpwstr>full</vt:lpwstr>
  </property>
  <property fmtid="{D5CDD505-2E9C-101B-9397-08002B2CF9AE}" pid="13" name="toc-title">
    <vt:lpwstr>Table of contents</vt:lpwstr>
  </property>
</Properties>
</file>